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s</w:t>
      </w:r>
      <w:r>
        <w:t xml:space="preserve"> </w:t>
      </w:r>
      <w:r>
        <w:t xml:space="preserve">-</w:t>
      </w:r>
      <w:r>
        <w:t xml:space="preserve"> </w:t>
      </w:r>
      <w:r>
        <w:t xml:space="preserve">Comparison</w:t>
      </w:r>
      <w:r>
        <w:t xml:space="preserve"> </w:t>
      </w:r>
      <w:r>
        <w:t xml:space="preserve">Between</w:t>
      </w:r>
      <w:r>
        <w:t xml:space="preserve"> </w:t>
      </w:r>
      <w:r>
        <w:t xml:space="preserve">National</w:t>
      </w:r>
      <w:r>
        <w:t xml:space="preserve"> </w:t>
      </w:r>
      <w:r>
        <w:t xml:space="preserve">Sample</w:t>
      </w:r>
      <w:r>
        <w:t xml:space="preserve"> </w:t>
      </w:r>
      <w:r>
        <w:t xml:space="preserve">and</w:t>
      </w:r>
      <w:r>
        <w:t xml:space="preserve"> </w:t>
      </w:r>
      <w:r>
        <w:t xml:space="preserve">Not</w:t>
      </w:r>
      <w:r>
        <w:t xml:space="preserve"> </w:t>
      </w:r>
      <w:r>
        <w:t xml:space="preserve">National</w:t>
      </w:r>
      <w:r>
        <w:t xml:space="preserve"> </w:t>
      </w:r>
      <w:r>
        <w:t xml:space="preserve">Sample</w:t>
      </w:r>
    </w:p>
    <w:bookmarkStart w:id="20" w:name="descriptives-before-data-imputation"/>
    <w:p>
      <w:pPr>
        <w:pStyle w:val="Heading1"/>
      </w:pPr>
      <w:r>
        <w:t xml:space="preserve">Descriptives before data imputation</w:t>
      </w:r>
    </w:p>
    <w:p>
      <w:pPr>
        <w:pStyle w:val="FirstParagraph"/>
      </w:pPr>
      <w:r>
        <w:t xml:space="preserve">The table below shows descriptive statistics for all variables in the sample we used for the analyses (the</w:t>
      </w:r>
      <w:r>
        <w:t xml:space="preserve"> </w:t>
      </w:r>
      <w:r>
        <w:t xml:space="preserve">“</w:t>
      </w:r>
      <w:r>
        <w:t xml:space="preserve">national</w:t>
      </w:r>
      <w:r>
        <w:t xml:space="preserve">”</w:t>
      </w:r>
      <w:r>
        <w:t xml:space="preserve"> </w:t>
      </w:r>
      <w:r>
        <w:t xml:space="preserve">column) as well as the sample of women who fulfilled inclusion criteria but we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 the national sample. Where the variable is nominal, the</w:t>
      </w:r>
      <w:r>
        <w:t xml:space="preserve"> </w:t>
      </w:r>
      <w:r>
        <w:rPr>
          <w:iCs/>
          <w:i/>
        </w:rPr>
        <w:t xml:space="preserve">p</w:t>
      </w:r>
      <w:r>
        <w:t xml:space="preserve">-value calculated corresponds to a chi-square test; where the variable is continuous, the</w:t>
      </w:r>
      <w:r>
        <w:t xml:space="preserve"> </w:t>
      </w:r>
      <w:r>
        <w:rPr>
          <w:iCs/>
          <w:i/>
        </w:rPr>
        <w:t xml:space="preserve">p</w:t>
      </w:r>
      <w:r>
        <w:t xml:space="preserve">-value corresponds to a two-sample Welch’s</w:t>
      </w:r>
      <w:r>
        <w:t xml:space="preserve"> </w:t>
      </w:r>
      <w:r>
        <w:rPr>
          <w:iCs/>
          <w:i/>
        </w:rPr>
        <w:t xml:space="preserve">t</w:t>
      </w:r>
      <w:r>
        <w:t xml:space="preserve">-test.</w:t>
      </w:r>
    </w:p>
    <w:p>
      <w:pPr>
        <w:pStyle w:val="BodyText"/>
      </w:pPr>
      <w:r>
        <w:t xml:space="preserve">There were some significant differences in the demographics. Our sample included a smaller proportion of Black women (54.27% vs 77.88%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); a different distribution of alcohol consumption (</w:t>
      </w:r>
      <w:r>
        <w:rPr>
          <w:iCs/>
          <w:i/>
        </w:rPr>
        <w:t xml:space="preserve">p</w:t>
      </w:r>
      <w:r>
        <w:t xml:space="preserve"> </w:t>
      </w:r>
      <w:r>
        <w:t xml:space="preserve">= .027), with a smaller proportion reporting that they never consumed alcohol during the pregnancy (88.86% vs 91.36%) but also a smaller proportion reporting that they consumed alcohol more than once a month (1.95% vs 2.49%); a higher proportion of employed women (42.46% vs 36.95%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9); a lower average number of children (1.11 vs 1.3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); a lower proportion of women who had received some sort of welfare in the past year (38.69% vs 44.43%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7); a smaller average emotional IPV index (0.20 vs 0.2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8); and a smaller proportion of women who experienced any IPV according to our binarized measure (74.07% vs 78.39%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25). For all remaining variables, we found no significant differences between the sampl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71"/>
        <w:gridCol w:w="3016"/>
        <w:gridCol w:w="3016"/>
        <w:gridCol w:w="1181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9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na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ac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4.00 (45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00 (22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1.00 (54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5.00 (77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16 (6.04), 15.00 - 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5 (6.14), 15.00 - 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9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ow 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3.00 (28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.00 (29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0.00 (71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.00 (70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9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1.00 (88.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8.00 (91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.00 (9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0 (6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0 (1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0 (2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7.00 (95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.00 (95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0 (2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0 (2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0 (1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 (2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7.00 (42.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.00 (36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7.00 (57.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.00 (63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(1.28), 0.00 - 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 (1.50), 0.00 - 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9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$1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.00 (33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.00 (38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,000 to $3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.00 (29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0 (26.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35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6.00 (36.9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.00 (35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welfare_last_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.00 (38.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00 (44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57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elig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 (1.36), 1.00 -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37), 1.00 -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9 (0.92), 1.00 -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 (0.96), 1.00 -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9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6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4.00 (38.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00 (35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7.00 (61.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.00 (64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support_lo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1.00 (90.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1.00 (90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3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support_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1.00 (93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8.00 (92.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3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support_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.00 (94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.00 (93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 (0.15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 (0.14), 0.00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3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physical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0.09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0.09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3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emotional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 (0.22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 (0.22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573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controlling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 (0.17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 (0.16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3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_support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1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(0.21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3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7.00 (74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.00 (78.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573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_support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7.00 (86.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1.00 (85.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3" w:hRule="auto"/>
        </w:trPr>
        body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, Range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Welch Two Sample t-test</w:t>
            </w:r>
          </w:p>
        </w:tc>
      </w:tr>
    </w:tbl>
    <w:bookmarkEnd w:id="20"/>
    <w:bookmarkStart w:id="21" w:name="descriptives-after-data-imputation"/>
    <w:p>
      <w:pPr>
        <w:pStyle w:val="Heading1"/>
      </w:pPr>
      <w:r>
        <w:t xml:space="preserve">Descriptives after data imput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71"/>
        <w:gridCol w:w="3016"/>
        <w:gridCol w:w="3016"/>
        <w:gridCol w:w="1181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95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na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ac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4.00 (45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00 (22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1.00 (54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5.00 (77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16 (6.04), 15.00 - 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5 (6.14), 15.00 - 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9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ow 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4.00 (28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.00 (29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 and ab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1.00 (71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.00 (70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9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alco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7.00 (88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8.00 (91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.00 (9.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0 (6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0 (1.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0 (2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drug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60.00 (95.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.00 (95.0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0 (2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0 (2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1 / mon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0 (1.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 (2.0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4.00 (42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.00 (36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1.00 (57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4.00 (63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(1.28), 0.00 - 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 (1.50), 0.00 - 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9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usehold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$1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2.00 (37.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.00 (40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15,000 to $3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.00 (29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.00 (25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$35,000 or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5.00 (33.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.00 (34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welfare_last_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9.00 (38.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.00 (44.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relig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 (1.36), 1.00 -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(1.37), 1.00 -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6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9 (0.92), 1.00 -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6 (0.96), 1.00 - 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9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h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6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.00 (38.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.00 (35.9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5.00 (61.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9.00 (64.0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support_lo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6.00 (90.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2.00 (90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6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support_pl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6.00 (93.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9.00 (92.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6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_support_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9.00 (94.0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.00 (93.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6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 (0.15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 (0.14), 0.00 - 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6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physical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0.09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 (0.08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6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emotional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0.21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 (0.22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controlling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 (0.17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 (0.15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_support_pr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 (0.21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(0.21), 0.00 -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6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49.00 (69.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.00 (72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</w:tr>
      <w:tr>
        <w:trPr>
          <w:trHeight w:val="618" w:hRule="auto"/>
        </w:trPr>
        body3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al_support_binar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96.00 (86.7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.00 (85.4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, Range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Welch Two Sample t-test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s - Comparison Between National Sample and Not National Sample</dc:title>
  <dc:creator/>
  <cp:keywords/>
  <dcterms:created xsi:type="dcterms:W3CDTF">2024-04-03T13:13:47Z</dcterms:created>
  <dcterms:modified xsi:type="dcterms:W3CDTF">2024-04-03T13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